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wan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Rwanda received a score of 73.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Rwand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wanda received a score of</w:t>
      </w:r>
      <w:r>
        <w:t xml:space="preserve"> </w:t>
      </w:r>
      <w:r>
        <w:rPr>
          <w:b/>
          <w:bCs/>
        </w:rPr>
        <w:t xml:space="preserve">7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Rwanda received a score of 77.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Rwanda received a score of 56.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Rwanda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Rwand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Rwand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Rwand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Rwand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Rwand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Rwand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Rwand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Rwand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Rwanda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Rwand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Rwand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Rwand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991,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4,2017,2022,-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3, 1999, 2000, 2005, 2010, 2013,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7, 2008,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0, 2005, 2007, 2010, 2011, 2013, 2014,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3207FF-84AB-45C4-A3E4-AA5173C88B8C}"/>
</file>

<file path=customXml/itemProps2.xml><?xml version="1.0" encoding="utf-8"?>
<ds:datastoreItem xmlns:ds="http://schemas.openxmlformats.org/officeDocument/2006/customXml" ds:itemID="{70ECE754-BAE7-4ED8-BCF3-B01EF1B91C87}"/>
</file>

<file path=customXml/itemProps3.xml><?xml version="1.0" encoding="utf-8"?>
<ds:datastoreItem xmlns:ds="http://schemas.openxmlformats.org/officeDocument/2006/customXml" ds:itemID="{455B29CF-CF27-4188-AD45-8A7911F6F6C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28:20Z</dcterms:created>
  <dcterms:modified xsi:type="dcterms:W3CDTF">2024-11-01T12: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Rwand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